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Advanced Meteorological Studies at Rome's Premier Research Institutions</w:t>
      </w:r>
    </w:p>
    <w:bookmarkEnd w:id="20"/>
    <w:p>
      <w:pPr>
        <w:pStyle w:val="BodyText"/>
      </w:pPr>
      <w:r>
        <w:t xml:space="preserve">Dr. Elena Rossi, Scholarship Committee Chair</w:t>
      </w:r>
    </w:p>
    <w:p>
      <w:pPr>
        <w:pStyle w:val="BodyText"/>
      </w:pPr>
      <w:r>
        <w:t xml:space="preserve">Italian National Research Council (CNR)</w:t>
      </w:r>
    </w:p>
    <w:p>
      <w:pPr>
        <w:pStyle w:val="BodyText"/>
      </w:pPr>
      <w:r>
        <w:t xml:space="preserve">Via dei Tizii, 69</w:t>
      </w:r>
    </w:p>
    <w:p>
      <w:pPr>
        <w:pStyle w:val="BodyText"/>
      </w:pPr>
      <w:r>
        <w:t xml:space="preserve">00185 Rome, Italy</w:t>
      </w:r>
    </w:p>
    <w:p>
      <w:pPr>
        <w:pStyle w:val="BodyText"/>
      </w:pPr>
      <w:r>
        <w:t xml:space="preserve">Date: October 26, 2023</w:t>
      </w:r>
    </w:p>
    <w:p>
      <w:pPr>
        <w:pStyle w:val="BodyText"/>
      </w:pPr>
      <w:r>
        <w:t xml:space="preserve">Subject: Formal Application for Meteorological Research Scholarship at Italy Rome Institutions</w:t>
      </w:r>
    </w:p>
    <w:p>
      <w:pPr>
        <w:pStyle w:val="BodyText"/>
      </w:pPr>
      <w:r>
        <w:t xml:space="preserve">Dear Dr. Rossi and Esteemed Members of the Scholarship Committee,</w:t>
      </w:r>
    </w:p>
    <w:p>
      <w:pPr>
        <w:pStyle w:val="BodyText"/>
      </w:pPr>
      <w:r>
        <w:t xml:space="preserve">It is with profound enthusiasm and unwavering dedication to atmospheric sciences that I submit this Scholarship Application Letter for the prestigious Advanced Meteorological Research Fellowship at Italy Rome's premier academic institutions. As an emerging Meteorologist with a decade of field experience across diverse climatic zones, I have cultivated a specialized expertise in extreme weather prediction systems—a discipline where Italy Rome serves as a critical nexus for cutting-edge atmospheric research.</w:t>
      </w:r>
    </w:p>
    <w:p>
      <w:pPr>
        <w:pStyle w:val="BodyText"/>
      </w:pPr>
      <w:r>
        <w:t xml:space="preserve">My academic journey began at the University of Athens, where I earned my MSc in Atmospheric Sciences with honors, focusing on Mediterranean climate dynamics. This foundation propelled me toward a professional career with the European Centre for Medium-Range Weather Forecasts (ECMWF), where I contributed to operational forecasting models for 4 years. My fieldwork in Sicily and coastal Apulia—regions particularly vulnerable to compound extreme events—revealed the urgent need for localized predictive frameworks. These experiences cemented my resolve to pursue advanced study specifically within Italy Rome's unique geographical context, where the convergence of Mediterranean climate systems, urban heat islands, and historical atmospheric data creates unparalleled research opportunities.</w:t>
      </w:r>
    </w:p>
    <w:p>
      <w:pPr>
        <w:pStyle w:val="BodyText"/>
      </w:pPr>
      <w:r>
        <w:t xml:space="preserve">Italy Rome’s position as Europe’s meteorological epicenter is unmatched. The city hosts the European Centre for Medium-Range Weather Forecasts (ECMWF)’s operational hub, the Institute of Atmospheric Sciences and Climate (ISAC-CNR), and Sapienza University's renowned Department of Earth Sciences—each offering synergistic research environments I aim to join. Rome’s geographical significance as a crossroads between Africa, Europe, and the Mediterranean makes it ideal for studying climate migration patterns, desertification impacts on urban centers, and the hydrological cycle under warming scenarios. My proposed research—"Urban Resilience to Compound Climate Hazards in Mediterranean Megacities: A Rome-Centric Framework"—directly aligns with CNR's 2030 Climate Strategy and leverages Rome’s real-time atmospheric monitoring network.</w:t>
      </w:r>
    </w:p>
    <w:p>
      <w:pPr>
        <w:pStyle w:val="BodyText"/>
      </w:pPr>
      <w:r>
        <w:t xml:space="preserve">As a Meteorologist, I have consistently demonstrated technical excellence through my work on the "MediClim" project (2021-2023), where I developed machine-learning algorithms to predict flash flood events with 93% accuracy in Southern Italy. This research required integrating satellite data, ground-based LiDAR measurements, and socioeconomic vulnerability indices—skills directly transferable to Rome's complex urban meteorology challenges. My publication in</w:t>
      </w:r>
      <w:r>
        <w:t xml:space="preserve"> </w:t>
      </w:r>
      <w:r>
        <w:rPr>
          <w:iCs/>
          <w:i/>
        </w:rPr>
        <w:t xml:space="preserve">Atmospheric Research</w:t>
      </w:r>
      <w:r>
        <w:t xml:space="preserve"> </w:t>
      </w:r>
      <w:r>
        <w:t xml:space="preserve">(2022), "Heatwave Propagation Dynamics Across the Mediterranean Basin," was cited by 37 researchers globally and forms part of my proposed doctoral framework under Professor Anna Maria Biondi at Sapienza University.</w:t>
      </w:r>
    </w:p>
    <w:p>
      <w:pPr>
        <w:pStyle w:val="BodyText"/>
      </w:pPr>
      <w:r>
        <w:t xml:space="preserve">The financial barrier to this advanced training in Italy Rome represents the primary obstacle. While my current position at ECMWF provides some funding, it excludes specialized equipment access and Rome's high-cost academic environment. This Scholarship Application Letter seeks your support for the full tuition waiver and living stipend required to join CNR’s "Resilient Cities" research consortium—a program uniquely positioned within Italy Rome to advance meteorological science through collaboration with Rome’s Department of Civil Protection. The scholarship would enable me to access:</w:t>
      </w:r>
    </w:p>
    <w:p>
      <w:pPr>
        <w:numPr>
          <w:ilvl w:val="0"/>
          <w:numId w:val="1001"/>
        </w:numPr>
        <w:pStyle w:val="Compact"/>
      </w:pPr>
      <w:r>
        <w:t xml:space="preserve">ISAC-CNR's state-of-the-art Doppler radar network covering the entire Lazio region</w:t>
      </w:r>
    </w:p>
    <w:p>
      <w:pPr>
        <w:numPr>
          <w:ilvl w:val="0"/>
          <w:numId w:val="1001"/>
        </w:numPr>
        <w:pStyle w:val="Compact"/>
      </w:pPr>
      <w:r>
        <w:t xml:space="preserve">Collaboration with Rome’s Climate Observatory (Osservatorio di Clima) for real-time data integration</w:t>
      </w:r>
    </w:p>
    <w:p>
      <w:pPr>
        <w:numPr>
          <w:ilvl w:val="0"/>
          <w:numId w:val="1001"/>
        </w:numPr>
        <w:pStyle w:val="Compact"/>
      </w:pPr>
      <w:r>
        <w:t xml:space="preserve">Access to Rome’s historic meteorological archives dating back to 1870—critical for long-term climate trend analysis</w:t>
      </w:r>
    </w:p>
    <w:p>
      <w:pPr>
        <w:pStyle w:val="FirstParagraph"/>
      </w:pPr>
      <w:r>
        <w:t xml:space="preserve">My commitment to Italy Rome extends beyond academic pursuit. I am deeply inspired by the city's historical role in atmospheric science, from Torricelli's barometric experiments to modern climate modeling. As a recipient of this scholarship, I pledge to contribute actively to Rome’s meteorological community through:</w:t>
      </w:r>
    </w:p>
    <w:p>
      <w:pPr>
        <w:numPr>
          <w:ilvl w:val="0"/>
          <w:numId w:val="1002"/>
        </w:numPr>
        <w:pStyle w:val="Compact"/>
      </w:pPr>
      <w:r>
        <w:t xml:space="preserve">Developing open-source predictive tools for Rome’s municipal emergency services</w:t>
      </w:r>
    </w:p>
    <w:p>
      <w:pPr>
        <w:numPr>
          <w:ilvl w:val="0"/>
          <w:numId w:val="1002"/>
        </w:numPr>
        <w:pStyle w:val="Compact"/>
      </w:pPr>
      <w:r>
        <w:t xml:space="preserve">Organizing biannual "Climate Resilience Workshops" for Italian meteorologists</w:t>
      </w:r>
    </w:p>
    <w:p>
      <w:pPr>
        <w:numPr>
          <w:ilvl w:val="0"/>
          <w:numId w:val="1002"/>
        </w:numPr>
        <w:pStyle w:val="Compact"/>
      </w:pPr>
      <w:r>
        <w:t xml:space="preserve">Co-authoring policy briefs on urban heat mitigation strategies for the Rome City Council</w:t>
      </w:r>
    </w:p>
    <w:p>
      <w:pPr>
        <w:pStyle w:val="FirstParagraph"/>
      </w:pPr>
      <w:r>
        <w:t xml:space="preserve">What distinguishes this application is my strategic focus on translating meteorological research into actionable public safety outcomes. While conventional academic paths emphasize theoretical models, my approach—honed during Italy’s 2019 heatwave crisis where I advised emergency responders in Naples—prioritizes immediate societal impact. This scholarship represents not merely financial support but an investment in Rome's climate adaptation infrastructure. As a future Meteorologist, I recognize that the city's historical role as a climatic crossroads demands research that bridges scientific rigor and civic necessity.</w:t>
      </w:r>
    </w:p>
    <w:p>
      <w:pPr>
        <w:pStyle w:val="BodyText"/>
      </w:pPr>
      <w:r>
        <w:t xml:space="preserve">I have attached comprehensive documentation including my CV, letters of recommendation from Dr. Marco Bianchi (ECMWF Lead Researcher) and Professor Chiara Fossati (University of Rome), and a detailed research proposal. I respectfully request the opportunity to discuss how my expertise in Mediterranean climate dynamics aligns with your strategic vision during an interview at your convenience.</w:t>
      </w:r>
    </w:p>
    <w:p>
      <w:pPr>
        <w:pStyle w:val="BodyText"/>
      </w:pPr>
      <w:r>
        <w:t xml:space="preserve">Italy Rome's atmospheric challenges are among the most complex on Earth, demanding innovative approaches from dedicated Meteorologists. This Scholarship Application Letter is my earnest commitment to contribute to that mission. With this support, I will not only advance my academic trajectory but become a vital asset to Italy’s climate resilience network—proving that Rome remains the beating heart of atmospheric science innovation for generations to come.</w:t>
      </w:r>
    </w:p>
    <w:p>
      <w:pPr>
        <w:pStyle w:val="BodyText"/>
      </w:pPr>
      <w:r>
        <w:t xml:space="preserve">Respectfully submitted,</w:t>
      </w:r>
    </w:p>
    <w:p>
      <w:pPr>
        <w:pStyle w:val="BodyText"/>
      </w:pPr>
      <w:r>
        <w:br/>
      </w:r>
      <w:r>
        <w:br/>
      </w:r>
      <w:r>
        <w:br/>
      </w:r>
    </w:p>
    <w:p>
      <w:pPr>
        <w:pStyle w:val="BodyText"/>
      </w:pPr>
      <w:r>
        <w:rPr>
          <w:bCs/>
          <w:b/>
        </w:rPr>
        <w:t xml:space="preserve">Dr. Sofia Moretti</w:t>
      </w:r>
    </w:p>
    <w:p>
      <w:pPr>
        <w:pStyle w:val="BodyText"/>
      </w:pPr>
      <w:r>
        <w:t xml:space="preserve">Meteorologist &amp; Climate Resilience Specialist</w:t>
      </w:r>
    </w:p>
    <w:p>
      <w:pPr>
        <w:pStyle w:val="BodyText"/>
      </w:pPr>
      <w:r>
        <w:t xml:space="preserve">Email: smoretti@ecmwf.int | LinkedIn: linkedin.com/in/sofiamoretti-met</w:t>
      </w:r>
    </w:p>
    <w:p>
      <w:pPr>
        <w:pStyle w:val="BodyText"/>
      </w:pPr>
      <w:r>
        <w:t xml:space="preserve">Phone: +39 348 123 4567</w:t>
      </w:r>
    </w:p>
    <w:p>
      <w:pPr>
        <w:pStyle w:val="BodyText"/>
      </w:pPr>
      <w:r>
        <w:t xml:space="preserve">Word Count: 842 | Document Prepared for Scholarship Application to Italian National Research Council</w:t>
      </w:r>
    </w:p>
    <w:p>
      <w:pPr>
        <w:pStyle w:val="BodyText"/>
      </w:pPr>
      <w:r>
        <w:t xml:space="preserve">Keywords integrated per request: Scholarship Application Letter, Meteorologist,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Italy Rome</dc:title>
  <dc:creator/>
  <dc:language>en</dc:language>
  <cp:keywords/>
  <dcterms:created xsi:type="dcterms:W3CDTF">2026-07-23T04:50:18Z</dcterms:created>
  <dcterms:modified xsi:type="dcterms:W3CDTF">2026-07-23T04:50:18Z</dcterms:modified>
</cp:coreProperties>
</file>

<file path=docProps/custom.xml><?xml version="1.0" encoding="utf-8"?>
<Properties xmlns="http://schemas.openxmlformats.org/officeDocument/2006/custom-properties" xmlns:vt="http://schemas.openxmlformats.org/officeDocument/2006/docPropsVTypes"/>
</file>